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7AE75C45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0522C803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3 NoSQL (Lab 0</w:t>
                            </w:r>
                            <w:r w:rsidR="00CA2DC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3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0522C803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3 NoSQL (Lab 0</w:t>
                      </w:r>
                      <w:r w:rsidR="00CA2DC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3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proofErr w:type="spellStart"/>
      <w:r w:rsidR="00CA2DCA">
        <w:rPr>
          <w:b/>
          <w:bCs/>
          <w:color w:val="0070C0"/>
          <w:sz w:val="40"/>
          <w:szCs w:val="40"/>
        </w:rPr>
        <w:t>Indexe</w:t>
      </w:r>
      <w:proofErr w:type="spellEnd"/>
      <w:r w:rsidR="001E17CA">
        <w:rPr>
          <w:b/>
          <w:bCs/>
          <w:color w:val="0070C0"/>
          <w:sz w:val="40"/>
          <w:szCs w:val="40"/>
        </w:rPr>
        <w:t xml:space="preserve"> Types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5D4E7717" w14:textId="01DCEC33" w:rsidR="00797702" w:rsidRPr="00925DA2" w:rsidRDefault="00CA2DCA" w:rsidP="00925DA2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Single Index</w:t>
      </w:r>
    </w:p>
    <w:p w14:paraId="4A69AFE0" w14:textId="73E2E147" w:rsidR="00797702" w:rsidRDefault="00797702" w:rsidP="00FD5B22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 w:rsidRPr="00797702">
        <w:rPr>
          <w:color w:val="000000" w:themeColor="text1"/>
          <w:sz w:val="32"/>
          <w:szCs w:val="32"/>
        </w:rPr>
        <w:t xml:space="preserve">DB name </w:t>
      </w:r>
      <w:r>
        <w:rPr>
          <w:color w:val="000000" w:themeColor="text1"/>
          <w:sz w:val="32"/>
          <w:szCs w:val="32"/>
        </w:rPr>
        <w:t>–</w:t>
      </w:r>
      <w:r w:rsidRPr="00797702">
        <w:rPr>
          <w:color w:val="000000" w:themeColor="text1"/>
          <w:sz w:val="32"/>
          <w:szCs w:val="32"/>
        </w:rPr>
        <w:t xml:space="preserve"> </w:t>
      </w:r>
      <w:proofErr w:type="spellStart"/>
      <w:r w:rsidRPr="00797702">
        <w:rPr>
          <w:color w:val="000000" w:themeColor="text1"/>
          <w:sz w:val="32"/>
          <w:szCs w:val="32"/>
        </w:rPr>
        <w:t>binodcarshare</w:t>
      </w:r>
      <w:proofErr w:type="spellEnd"/>
    </w:p>
    <w:p w14:paraId="6650DB08" w14:textId="4D548A3B" w:rsidR="00797702" w:rsidRDefault="00797702" w:rsidP="00FD5B22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Table/Collection </w:t>
      </w:r>
      <w:r w:rsidR="00FD5B22">
        <w:rPr>
          <w:color w:val="000000" w:themeColor="text1"/>
          <w:sz w:val="32"/>
          <w:szCs w:val="32"/>
        </w:rPr>
        <w:t>–</w:t>
      </w:r>
      <w:r>
        <w:rPr>
          <w:color w:val="000000" w:themeColor="text1"/>
          <w:sz w:val="32"/>
          <w:szCs w:val="32"/>
        </w:rPr>
        <w:t xml:space="preserve"> members</w:t>
      </w:r>
    </w:p>
    <w:p w14:paraId="1DAF8D3D" w14:textId="7A5DCAB7" w:rsidR="00FD5B22" w:rsidRDefault="00CA2DCA" w:rsidP="00FD5B22">
      <w:pPr>
        <w:pStyle w:val="ListParagraph"/>
        <w:spacing w:line="240" w:lineRule="auto"/>
        <w:rPr>
          <w:color w:val="000000" w:themeColor="text1"/>
          <w:sz w:val="32"/>
          <w:szCs w:val="32"/>
        </w:rPr>
      </w:pPr>
      <w:r w:rsidRPr="00CA2DCA">
        <w:rPr>
          <w:color w:val="000000" w:themeColor="text1"/>
          <w:sz w:val="32"/>
          <w:szCs w:val="32"/>
        </w:rPr>
        <w:drawing>
          <wp:inline distT="0" distB="0" distL="0" distR="0" wp14:anchorId="704B2AE7" wp14:editId="6C703669">
            <wp:extent cx="5431913" cy="5657850"/>
            <wp:effectExtent l="19050" t="19050" r="1651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35085" cy="566115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36C4CA" w14:textId="58E4EC17" w:rsidR="00CA2DCA" w:rsidRDefault="00CA2DCA" w:rsidP="00FD5B22">
      <w:pPr>
        <w:pStyle w:val="ListParagraph"/>
        <w:spacing w:line="240" w:lineRule="auto"/>
        <w:rPr>
          <w:color w:val="000000" w:themeColor="text1"/>
          <w:sz w:val="32"/>
          <w:szCs w:val="32"/>
        </w:rPr>
      </w:pPr>
    </w:p>
    <w:p w14:paraId="614201D3" w14:textId="77777777" w:rsidR="00CA2DCA" w:rsidRPr="00797702" w:rsidRDefault="00CA2DCA" w:rsidP="00FD5B22">
      <w:pPr>
        <w:pStyle w:val="ListParagraph"/>
        <w:spacing w:line="240" w:lineRule="auto"/>
        <w:rPr>
          <w:color w:val="000000" w:themeColor="text1"/>
          <w:sz w:val="32"/>
          <w:szCs w:val="32"/>
        </w:rPr>
      </w:pPr>
    </w:p>
    <w:p w14:paraId="5F28B42E" w14:textId="4F2E559D" w:rsidR="00CA2DCA" w:rsidRDefault="00CA2DCA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0DE80EF" w14:textId="77777777" w:rsidR="00CA2DCA" w:rsidRDefault="00CA2DCA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40A339F" w14:textId="3F9751E9" w:rsidR="00CA2DCA" w:rsidRDefault="00CA2DCA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8651EDD" w14:textId="01384FFB" w:rsidR="00CA2DCA" w:rsidRDefault="00CA2DCA" w:rsidP="00CA2DCA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Compound</w:t>
      </w:r>
      <w:r>
        <w:rPr>
          <w:b/>
          <w:bCs/>
          <w:color w:val="000000" w:themeColor="text1"/>
          <w:sz w:val="32"/>
          <w:szCs w:val="32"/>
        </w:rPr>
        <w:t xml:space="preserve"> Index</w:t>
      </w:r>
    </w:p>
    <w:p w14:paraId="68610588" w14:textId="3C5A2C2F" w:rsidR="00CA2DCA" w:rsidRPr="00925DA2" w:rsidRDefault="00CA2DCA" w:rsidP="00CA2D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  <w:r w:rsidRPr="00CA2DCA">
        <w:rPr>
          <w:b/>
          <w:bCs/>
          <w:color w:val="000000" w:themeColor="text1"/>
          <w:sz w:val="32"/>
          <w:szCs w:val="32"/>
        </w:rPr>
        <w:drawing>
          <wp:inline distT="0" distB="0" distL="0" distR="0" wp14:anchorId="6A5DD599" wp14:editId="168E5C9D">
            <wp:extent cx="5441950" cy="7419097"/>
            <wp:effectExtent l="19050" t="19050" r="2540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48875" cy="742853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5873B2" w14:textId="03FF72B9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13261FF" w14:textId="64E66A19" w:rsidR="00236B18" w:rsidRDefault="00236B18" w:rsidP="00236B18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76812196" w14:textId="52F275E5" w:rsidR="00236B18" w:rsidRDefault="00236B18" w:rsidP="00236B18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3AA1BC84" w14:textId="77777777" w:rsidR="00236B18" w:rsidRDefault="00236B18" w:rsidP="00236B18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2A3CEB57" w14:textId="6204BBF6" w:rsidR="00B72049" w:rsidRDefault="00CA2DCA" w:rsidP="00234F37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proofErr w:type="spellStart"/>
      <w:r>
        <w:rPr>
          <w:b/>
          <w:bCs/>
          <w:color w:val="000000" w:themeColor="text1"/>
          <w:sz w:val="32"/>
          <w:szCs w:val="32"/>
        </w:rPr>
        <w:t>Muti</w:t>
      </w:r>
      <w:proofErr w:type="spellEnd"/>
      <w:r>
        <w:rPr>
          <w:b/>
          <w:bCs/>
          <w:color w:val="000000" w:themeColor="text1"/>
          <w:sz w:val="32"/>
          <w:szCs w:val="32"/>
        </w:rPr>
        <w:t>-Key Index</w:t>
      </w:r>
      <w:r w:rsidR="00797702" w:rsidRPr="00925DA2">
        <w:rPr>
          <w:b/>
          <w:bCs/>
          <w:color w:val="000000" w:themeColor="text1"/>
          <w:sz w:val="32"/>
          <w:szCs w:val="32"/>
        </w:rPr>
        <w:t>.</w:t>
      </w:r>
    </w:p>
    <w:p w14:paraId="5957F664" w14:textId="7DFC64D7" w:rsidR="00234F37" w:rsidRDefault="001E17CA" w:rsidP="001E17CA">
      <w:pPr>
        <w:spacing w:line="276" w:lineRule="auto"/>
        <w:ind w:left="709"/>
        <w:rPr>
          <w:color w:val="000000" w:themeColor="text1"/>
          <w:sz w:val="32"/>
          <w:szCs w:val="32"/>
        </w:rPr>
      </w:pPr>
      <w:r w:rsidRPr="001E17CA">
        <w:rPr>
          <w:color w:val="000000" w:themeColor="text1"/>
          <w:sz w:val="32"/>
          <w:szCs w:val="32"/>
        </w:rPr>
        <w:drawing>
          <wp:inline distT="0" distB="0" distL="0" distR="0" wp14:anchorId="56B588DC" wp14:editId="63A80504">
            <wp:extent cx="5441950" cy="8274685"/>
            <wp:effectExtent l="19050" t="19050" r="25400" b="120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2717" cy="829105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6713BA4" w14:textId="25F0B768" w:rsidR="00234F37" w:rsidRDefault="00234F37" w:rsidP="00234F37">
      <w:pPr>
        <w:spacing w:line="276" w:lineRule="auto"/>
        <w:rPr>
          <w:color w:val="000000" w:themeColor="text1"/>
          <w:sz w:val="32"/>
          <w:szCs w:val="32"/>
        </w:rPr>
      </w:pPr>
    </w:p>
    <w:p w14:paraId="6B5763BE" w14:textId="761AD872" w:rsidR="001E17CA" w:rsidRDefault="001E17CA" w:rsidP="001E17CA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proofErr w:type="gramStart"/>
      <w:r>
        <w:rPr>
          <w:b/>
          <w:bCs/>
          <w:color w:val="000000" w:themeColor="text1"/>
          <w:sz w:val="32"/>
          <w:szCs w:val="32"/>
        </w:rPr>
        <w:t xml:space="preserve">Text </w:t>
      </w:r>
      <w:r>
        <w:rPr>
          <w:b/>
          <w:bCs/>
          <w:color w:val="000000" w:themeColor="text1"/>
          <w:sz w:val="32"/>
          <w:szCs w:val="32"/>
        </w:rPr>
        <w:t xml:space="preserve"> Index</w:t>
      </w:r>
      <w:proofErr w:type="gramEnd"/>
      <w:r w:rsidRPr="00925DA2">
        <w:rPr>
          <w:b/>
          <w:bCs/>
          <w:color w:val="000000" w:themeColor="text1"/>
          <w:sz w:val="32"/>
          <w:szCs w:val="32"/>
        </w:rPr>
        <w:t>.</w:t>
      </w:r>
    </w:p>
    <w:p w14:paraId="7EEE7915" w14:textId="69923E35" w:rsidR="001E17CA" w:rsidRDefault="001E17CA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  <w:r w:rsidRPr="001E17CA">
        <w:rPr>
          <w:b/>
          <w:bCs/>
          <w:color w:val="000000" w:themeColor="text1"/>
          <w:sz w:val="32"/>
          <w:szCs w:val="32"/>
        </w:rPr>
        <w:drawing>
          <wp:inline distT="0" distB="0" distL="0" distR="0" wp14:anchorId="1A367D36" wp14:editId="7AD64A15">
            <wp:extent cx="5441950" cy="1846317"/>
            <wp:effectExtent l="19050" t="19050" r="25400" b="209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382" b="-1"/>
                    <a:stretch/>
                  </pic:blipFill>
                  <pic:spPr bwMode="auto">
                    <a:xfrm>
                      <a:off x="0" y="0"/>
                      <a:ext cx="5459851" cy="18523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50000"/>
                          <a:lumOff val="50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D92736" w14:textId="47DF3379" w:rsidR="001E17CA" w:rsidRDefault="001E17CA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5AD4E27B" w14:textId="72A44CB1" w:rsidR="001E17CA" w:rsidRDefault="001E17CA" w:rsidP="001E17CA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 xml:space="preserve">      </w:t>
      </w:r>
      <w:r w:rsidRPr="001E17CA">
        <w:rPr>
          <w:b/>
          <w:bCs/>
          <w:color w:val="000000" w:themeColor="text1"/>
          <w:sz w:val="32"/>
          <w:szCs w:val="32"/>
        </w:rPr>
        <w:drawing>
          <wp:inline distT="0" distB="0" distL="0" distR="0" wp14:anchorId="7F12481B" wp14:editId="7B651F7A">
            <wp:extent cx="5473700" cy="1770653"/>
            <wp:effectExtent l="19050" t="19050" r="12700" b="203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804"/>
                    <a:stretch/>
                  </pic:blipFill>
                  <pic:spPr bwMode="auto">
                    <a:xfrm>
                      <a:off x="0" y="0"/>
                      <a:ext cx="5531650" cy="178939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9A0D66" w14:textId="77777777" w:rsidR="001E17CA" w:rsidRDefault="001E17CA" w:rsidP="001E17CA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</w:p>
    <w:p w14:paraId="58C672AF" w14:textId="09238AFD" w:rsidR="001E17CA" w:rsidRDefault="001E17CA" w:rsidP="001E17CA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 xml:space="preserve">Index </w:t>
      </w:r>
      <w:r>
        <w:rPr>
          <w:b/>
          <w:bCs/>
          <w:color w:val="0070C0"/>
          <w:sz w:val="40"/>
          <w:szCs w:val="40"/>
        </w:rPr>
        <w:t>properties:</w:t>
      </w:r>
    </w:p>
    <w:p w14:paraId="210A9262" w14:textId="11491640" w:rsidR="001E17CA" w:rsidRDefault="001E17CA" w:rsidP="001E17CA">
      <w:pPr>
        <w:pStyle w:val="ListParagraph"/>
        <w:numPr>
          <w:ilvl w:val="0"/>
          <w:numId w:val="12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 xml:space="preserve">Unique </w:t>
      </w:r>
    </w:p>
    <w:p w14:paraId="3BE75CE2" w14:textId="0CCC6458" w:rsidR="001E17CA" w:rsidRDefault="001E17CA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  <w:r w:rsidRPr="001E17CA">
        <w:rPr>
          <w:b/>
          <w:bCs/>
          <w:color w:val="000000" w:themeColor="text1"/>
          <w:sz w:val="32"/>
          <w:szCs w:val="32"/>
        </w:rPr>
        <w:drawing>
          <wp:inline distT="0" distB="0" distL="0" distR="0" wp14:anchorId="58C097D4" wp14:editId="3612DD9B">
            <wp:extent cx="6167755" cy="1109591"/>
            <wp:effectExtent l="19050" t="19050" r="23495" b="146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11272" cy="11174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24010" w14:textId="67233033" w:rsidR="001E17CA" w:rsidRDefault="001E17CA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4BFD0FC9" w14:textId="3605C960" w:rsidR="001E17CA" w:rsidRDefault="003573D3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  <w:r w:rsidRPr="003573D3">
        <w:rPr>
          <w:b/>
          <w:bCs/>
          <w:color w:val="000000" w:themeColor="text1"/>
          <w:sz w:val="32"/>
          <w:szCs w:val="32"/>
        </w:rPr>
        <w:drawing>
          <wp:inline distT="0" distB="0" distL="0" distR="0" wp14:anchorId="170B4550" wp14:editId="69AFEF3A">
            <wp:extent cx="6167755" cy="1845758"/>
            <wp:effectExtent l="19050" t="19050" r="23495" b="215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00089" cy="185543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D716C9" w14:textId="77777777" w:rsidR="001E17CA" w:rsidRDefault="001E17CA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63215865" w14:textId="148C5472" w:rsidR="001E17CA" w:rsidRPr="00FD66C0" w:rsidRDefault="00FD66C0" w:rsidP="001E17CA">
      <w:pPr>
        <w:pStyle w:val="ListParagraph"/>
        <w:numPr>
          <w:ilvl w:val="0"/>
          <w:numId w:val="12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  <w:lang w:val="en-GB"/>
        </w:rPr>
        <w:t xml:space="preserve">Partial </w:t>
      </w:r>
    </w:p>
    <w:p w14:paraId="66904BEA" w14:textId="15DC5514" w:rsidR="00FD66C0" w:rsidRDefault="00FD66C0" w:rsidP="00FD66C0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  <w:r w:rsidRPr="00FD66C0">
        <w:rPr>
          <w:b/>
          <w:bCs/>
          <w:color w:val="000000" w:themeColor="text1"/>
          <w:sz w:val="32"/>
          <w:szCs w:val="32"/>
        </w:rPr>
        <w:drawing>
          <wp:inline distT="0" distB="0" distL="0" distR="0" wp14:anchorId="681F8C8F" wp14:editId="5E76786F">
            <wp:extent cx="6165850" cy="1041876"/>
            <wp:effectExtent l="19050" t="19050" r="2540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75384" cy="106038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B8A533" w14:textId="77777777" w:rsidR="00FD66C0" w:rsidRDefault="00FD66C0" w:rsidP="00FD66C0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33A47E9C" w14:textId="55214032" w:rsidR="00FD66C0" w:rsidRPr="00FD66C0" w:rsidRDefault="00FD66C0" w:rsidP="00FD66C0">
      <w:pPr>
        <w:pStyle w:val="ListParagraph"/>
        <w:numPr>
          <w:ilvl w:val="0"/>
          <w:numId w:val="12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  <w:lang w:val="en-GB"/>
        </w:rPr>
        <w:t>Sparse</w:t>
      </w:r>
    </w:p>
    <w:p w14:paraId="4D450B9D" w14:textId="77A8AAE2" w:rsidR="00FD66C0" w:rsidRDefault="00FD66C0" w:rsidP="00FD66C0">
      <w:pPr>
        <w:spacing w:line="276" w:lineRule="auto"/>
        <w:ind w:left="709"/>
        <w:rPr>
          <w:b/>
          <w:bCs/>
          <w:color w:val="000000" w:themeColor="text1"/>
          <w:sz w:val="32"/>
          <w:szCs w:val="32"/>
        </w:rPr>
      </w:pPr>
      <w:r w:rsidRPr="00FD66C0">
        <w:drawing>
          <wp:inline distT="0" distB="0" distL="0" distR="0" wp14:anchorId="3744A2AF" wp14:editId="63B79BAE">
            <wp:extent cx="6159500" cy="1991637"/>
            <wp:effectExtent l="19050" t="19050" r="1270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73694" cy="199622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B08F73" w14:textId="77777777" w:rsidR="00FD66C0" w:rsidRPr="00FD66C0" w:rsidRDefault="00FD66C0" w:rsidP="00FD66C0">
      <w:pPr>
        <w:spacing w:line="276" w:lineRule="auto"/>
        <w:ind w:left="709"/>
        <w:rPr>
          <w:b/>
          <w:bCs/>
          <w:color w:val="000000" w:themeColor="text1"/>
          <w:sz w:val="32"/>
          <w:szCs w:val="32"/>
        </w:rPr>
      </w:pPr>
    </w:p>
    <w:p w14:paraId="69D65C87" w14:textId="2E75A056" w:rsidR="00D87DF8" w:rsidRDefault="00D87DF8" w:rsidP="00D87DF8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Collation</w:t>
      </w:r>
      <w:r>
        <w:rPr>
          <w:b/>
          <w:bCs/>
          <w:color w:val="0070C0"/>
          <w:sz w:val="40"/>
          <w:szCs w:val="40"/>
        </w:rPr>
        <w:t>:</w:t>
      </w:r>
    </w:p>
    <w:p w14:paraId="7194D729" w14:textId="1D509FAB" w:rsidR="00D87DF8" w:rsidRDefault="00D87DF8" w:rsidP="00D87DF8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  <w:r w:rsidRPr="00D87DF8">
        <w:rPr>
          <w:b/>
          <w:bCs/>
          <w:color w:val="0070C0"/>
          <w:sz w:val="40"/>
          <w:szCs w:val="40"/>
        </w:rPr>
        <w:drawing>
          <wp:inline distT="0" distB="0" distL="0" distR="0" wp14:anchorId="390A1373" wp14:editId="27AE204D">
            <wp:extent cx="6509385" cy="3886200"/>
            <wp:effectExtent l="19050" t="19050" r="2476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19367" cy="38921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9CF9E0" w14:textId="77777777" w:rsidR="00D87DF8" w:rsidRDefault="00D87DF8" w:rsidP="00D87DF8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</w:p>
    <w:p w14:paraId="50A71D47" w14:textId="77777777" w:rsidR="00FD66C0" w:rsidRDefault="00FD66C0" w:rsidP="00FD66C0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3397C4DB" w14:textId="1C49F9F9" w:rsidR="00D87DF8" w:rsidRDefault="00D87DF8" w:rsidP="00D87DF8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Covered Queries</w:t>
      </w:r>
      <w:r>
        <w:rPr>
          <w:b/>
          <w:bCs/>
          <w:color w:val="0070C0"/>
          <w:sz w:val="40"/>
          <w:szCs w:val="40"/>
        </w:rPr>
        <w:t>:</w:t>
      </w:r>
    </w:p>
    <w:p w14:paraId="5D0777BC" w14:textId="2920018D" w:rsidR="00D87DF8" w:rsidRDefault="00D87DF8" w:rsidP="00D87DF8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  <w:r w:rsidRPr="00D87DF8">
        <w:rPr>
          <w:b/>
          <w:bCs/>
          <w:color w:val="0070C0"/>
          <w:sz w:val="40"/>
          <w:szCs w:val="40"/>
        </w:rPr>
        <w:drawing>
          <wp:inline distT="0" distB="0" distL="0" distR="0" wp14:anchorId="4BE8397E" wp14:editId="66707173">
            <wp:extent cx="6517482" cy="2190750"/>
            <wp:effectExtent l="19050" t="19050" r="1714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7164" cy="219736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0D51DE" w14:textId="77777777" w:rsidR="001E17CA" w:rsidRDefault="001E17CA" w:rsidP="001E17CA">
      <w:pPr>
        <w:pStyle w:val="ListParagraph"/>
        <w:spacing w:line="276" w:lineRule="auto"/>
        <w:ind w:left="142"/>
        <w:rPr>
          <w:b/>
          <w:bCs/>
          <w:color w:val="0070C0"/>
          <w:sz w:val="40"/>
          <w:szCs w:val="40"/>
        </w:rPr>
      </w:pPr>
    </w:p>
    <w:p w14:paraId="3AF781A8" w14:textId="319727EE" w:rsidR="001E17CA" w:rsidRDefault="001E17CA" w:rsidP="001E17CA">
      <w:pPr>
        <w:pStyle w:val="ListParagraph"/>
        <w:spacing w:line="276" w:lineRule="auto"/>
        <w:ind w:left="142"/>
        <w:rPr>
          <w:b/>
          <w:bCs/>
          <w:color w:val="000000" w:themeColor="text1"/>
          <w:sz w:val="32"/>
          <w:szCs w:val="32"/>
        </w:rPr>
      </w:pPr>
    </w:p>
    <w:p w14:paraId="7FE6FF32" w14:textId="77777777" w:rsidR="001E17CA" w:rsidRDefault="001E17CA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31A6D0EC" w14:textId="77777777" w:rsidR="001E17CA" w:rsidRDefault="001E17CA" w:rsidP="001E17CA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13B2F1C6" w14:textId="23682659" w:rsidR="00234F37" w:rsidRDefault="00234F37" w:rsidP="00234F37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65376426" w14:textId="77777777" w:rsidR="007738DC" w:rsidRDefault="007738DC" w:rsidP="00234F37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5DE65CEA" w14:textId="77777777" w:rsidR="00BC38F6" w:rsidRPr="00BC38F6" w:rsidRDefault="00BC38F6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</w:p>
    <w:sectPr w:rsidR="00BC38F6" w:rsidRPr="00BC38F6" w:rsidSect="00236B18">
      <w:pgSz w:w="12240" w:h="15840"/>
      <w:pgMar w:top="426" w:right="191" w:bottom="851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495926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FFC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5AB65AA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mwrAUAXBuALywAAAA="/>
  </w:docVars>
  <w:rsids>
    <w:rsidRoot w:val="00A2089D"/>
    <w:rsid w:val="000278BA"/>
    <w:rsid w:val="000D0413"/>
    <w:rsid w:val="001D7E19"/>
    <w:rsid w:val="001E17CA"/>
    <w:rsid w:val="00234F37"/>
    <w:rsid w:val="00236B18"/>
    <w:rsid w:val="002D3EDC"/>
    <w:rsid w:val="003573D3"/>
    <w:rsid w:val="00471490"/>
    <w:rsid w:val="00486547"/>
    <w:rsid w:val="00531018"/>
    <w:rsid w:val="00692527"/>
    <w:rsid w:val="007738DC"/>
    <w:rsid w:val="00797702"/>
    <w:rsid w:val="008B6FB4"/>
    <w:rsid w:val="00925DA2"/>
    <w:rsid w:val="009A7BE4"/>
    <w:rsid w:val="009F5F34"/>
    <w:rsid w:val="00A2089D"/>
    <w:rsid w:val="00B72049"/>
    <w:rsid w:val="00BC38F6"/>
    <w:rsid w:val="00CA2DCA"/>
    <w:rsid w:val="00D87DF8"/>
    <w:rsid w:val="00DE7782"/>
    <w:rsid w:val="00E70EA1"/>
    <w:rsid w:val="00E80238"/>
    <w:rsid w:val="00FD5B22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</cp:revision>
  <cp:lastPrinted>2020-12-09T08:44:00Z</cp:lastPrinted>
  <dcterms:created xsi:type="dcterms:W3CDTF">2021-02-12T04:58:00Z</dcterms:created>
  <dcterms:modified xsi:type="dcterms:W3CDTF">2021-02-12T04:58:00Z</dcterms:modified>
</cp:coreProperties>
</file>